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ion_Nation</w:t>
      </w:r>
      <w:r>
        <w:t xml:space="preserve"> </w:t>
      </w:r>
      <w:r>
        <w:t xml:space="preserve">Insight</w:t>
      </w:r>
      <w:r>
        <w:t xml:space="preserve"> </w:t>
      </w:r>
      <w:r>
        <w:t xml:space="preserve">011166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ะทำผิดอยู่ในหมวดความรับผิดทางอาญาในประมวลกฎหมายอาญา ก็ถือเป็นเหตุบรรดาลโทษอย่างหนึ่ง จะพูดทำความผิดเนี่ยถ้ามีเหตุที่จะไปเข้าข่ายมาในโทรศัพท์ ศาลจะลงโทษน้อยกว่าที่กฎหมายกำหนดไว้สำหรับการทำความผิดนี่ เท่าไรก็ได้ เช่น บันดาลโทสะ และไปฆ่าผู้อื่น โทษสูงสุดถึงประหารชีวิต แต่พิสูจน์ได้ว่าบันดาลโทสะศาลก็จะลงโทษต่ำกว่าประหารชีวิตเท่าไรก็ได้ ที่จะเข้ามาในโทรศัพท์คนเห็นอย่างร้ายแรงด้วยเหตุไม่เป็นธรรม เช่น ถูกด่าบุพการีอย่างรุนแรง เห็นอีกฝ่ายคบชู้ตำตา ข้อสังเกตหรือว่าต้องถูกข่มเหงอย่างไม่เป็นธรรมนะไม่ใช่ไปถามเขาก่อนแล้วเขาตอบโต้แล้วแบบนี้ไม่เข้าข่าย แล้วผู้ถูกข่มเหงนี่ ต้องทำความผิดต่อผู้ข่มเหงทันที หมายความ่วา เช่น เราถูกได้อย่างรุนแรงแล้วเราทำตอบโต้เลย อันนี้บรรดาโทสะ แต่ถ้าเกิดขี่มอเตอร์ไซค์กลับบ้านไปเอาปืนมายิงคู่กรณี อันนี้มันเอาโทรศัพท์แล้วนะ ระหว่างเวลาที่เดินทางไปหยิบปืนในกฎหมายก็บอกว่ามีเวลาคิดไตร่ตรอง คิดหน้าคิดหลั ความโกรธน่าจะเบาลง ไม่บรรดาลโทสะแล้ว เทียบกับคดีน้องจูนถ้าเกิดสารบอกว่าสามีทำร้ายเพราะบันดาลโทสะก็สามารถกำหนดโทษน้อยกว่าความผิดที่ทำเท่าไรก็ได้ 2. ก็คือว่าจากข้อ 1 เรื่องพยายามฆ่าความผิดฐานพยายามฆ่า จะรับโทษ 2 ใน 3 ของโทษที่กำหนดไว้สำหรับความผิดฐานฆ่าผู้อื่น ซึ่งก็คือประหารชีวิต จำคุกตลอดชีวิต จำคุก 15 ถึง 20 ปีนะครับ ประเด็นก็คือว่าการจะเอาผิดสถานีได้ต้องพิสูจน์ว่ามีเจตนาฆ่าก่อน แต่ถ้าทำแล้วบรรลุผล ผู้เสียหายไม่ถึงกับชีวิตไม่ตาย ก็จะเข้าข่ายพยายามฆ่า แน่นอน สาเหตุที่ทำก็ต้องต่อสู้ว่าเขาไม่ได้มีเจตนาฆ่านะแต่มีแค่เจตนาทำร้ายมันจะต่ำกว่าฮะแม่จะทำจนอีกฝ่ายสาหัสก็ตามหรือตายก็ตาม ประมวลกฎหมายอาญามาตรา 297 บอกว่า ผู้ใดกระทำความผิดฐานทำร้ายร่างกาย จนเป็นเหตุให้ผู้ถูกกระทำร้ายอันตรายสาหัส ต้องระวางโทษ 6 เดือนถึง 10 ปี ปรับตั้งแต่ 10,000 บาท ถึง 200,000 บาท แล้วอันตรายสาหัสที่ว่าก็ระบุชัดเลยนะ 1. คือตาบอดหูหนวกลิ้นขาดเสียการประสาทประสาทระยะ 2. คือสีอวัยวะสืบพันธุ์หรือความสามารถสืบพันธุ์เสียแขนขามือนิ้วเท้าหรืออวัยวะอื่นใด 4 ชมหน้าเสียโฉมอย่างติดตัว 5 แท้งลูก 6. จิตพิการอย่างติด 7. ทุพพลภาพเจ็บป่วยเรื้อรังซึ่งอาจถึงตลอดชีวิต 8. ทุพพลภาพป่วยเจ็บด้วยอาการทุกขเวทนาเกินกว่า 20 วัน หรือจนประกอบกรณียกิจตามปกติไม่ได้เกินกว่า 20 วัน ก็น่าสังเกตว่าทำร้ายจนเสียโฉมแบบติดตัวหรือว่าทุพพลภาพ ก็เข้าข่ายความผิดฐานให้เหมือนกันนะ // ใช่ค่ะ สำหรับคดีของคุณจูนนะคะ จำเลย ก็คือหมวดแบงค์น่ะ ถือว่าได้รับโทษสถานเบาเหตุผลใด้วยกัน 1. เลยนะคะ คือศาลเชื่อว่าไม่ได้มีเจตนาฆ่าเจตนาเดี๋ยวมีแค่ทำร้ายในส่วนนี้นะคะ ลดแบบฮวบเลยค่ะ สั่งประหารชีวิตจำคุกตลอดชีวิตจำคุกตั้งแต่สิบห้าปีถึงยี่สิบปีนี่มันเหลือจำคุก6 เดือนถึง 10 ปีอันที่ 2 นะคะ คือศาลเชื่อว่าจำเลยเนี่ยบันดาลโทสะ เข้าทางที่คุณอภิชาติบอกไว้ ปูทางไว้มาตลอดเลยนะคะ หลานชื่อว่าบันดาลโทสะทำให้ศาลลดโทษเท่าไหร่ก็ได้ อัตราโทษที่กฎหมายกำหนดสำหรับความผิดนั้น นี่แหละคือเหตุผลที่ทำให้ตัวของหมวดแบงค์รับโทษสถานเบาและพอเมื่อโทษจำคุกไม่ถึง 5 ปี ศาลก็สามารถใช้ดุลพินิจ ให้รอลงอาญาได้คือไม่ต้องไปอยู่ในคุกจริง ๆ นั่นแหละก็รอไปก่อนนะคะ พอดีน้องจูนจะทำให้ล่ะคนย้อนยุคไปถึงอีกคดีหนึ่งบางคนบอกว่าคล้ายกันมากเลยคดีของด็อกเตอร์นิด้า หมายถึงอาจารย์สถาบันบัณฑิตพัฒนบริหารศาสตร์นิด้าที่เขาไปทำร้ายภรรยาเขาน่ะ และทำร้ายจนเสียชีวิตเลยนะ สายลมที่อยู่ในถุงกอล์ฟเอามาตีค่ะ ศาลฎีกาพิพากษาให้ลงโทษจำคุก 2 ปี แล้วก็โทษจำคุกให้รอลงอาญา 3 ปี เพราะว่าจำเลยมีเ หตุผล คือ มีการศึกษาสูง และสารภาพด้วย ก็เลยให้โอกาสกลับตัว เป็นคนดี เพื่อที่จะได้เลี้ยงดูลูกอย่างนี้ และผลคำพิพากษาก็ทำให้มีกระแสวิพากษ์วิจารณ์กว้างขวางเลยนะคะ ทำนองว่าฆ่าเมียไม่ติดคุก นี่ไง ที่นี่คดีประเภทนี้ค่ะ เป็นคดีครอบครัว ส่วนใหญ่เขาจะรู้เห็นเหตุการณ์กัน 2 คน ถูกต้องไหมล่ะ ผัว เมียคะ คือ ถ้าอีกฝ่ายหนึ่งเสียชีวิต แล้วเหลือคนเดียวนะมันจะเป็นข้อจำกัดในการพยานหลักฐานอยู่พอสมควร กล่าวหากันไปกล่าวหากันมาก็เป็นอุปสรรคในการชั่งน้ำหนักพยานหลักฐานการพิจารณาคดีและกำหนดโทษนี่เลยต้องระมัดระวังมาก ย้อนดูคดีน้องจูนแบบคร่าว ๆ นะเดี๋ยวเราจะขึ้นไทม์ไลน์เหตุการณ์ที่เกิดขึ้นนะคะ คือ ชนวนเหตุไงที่ทำให้น้องจูนถูกทำร้ายนี่ เพราะว่าเธอนี่ไปทราบว่าสามีของเธอนี่นะนอกใจ มีผู้หญิงอื่น เขาก็คบกันสามีภรรยาจนมา 20 กรกฎาคมปี 2559 ค่ะ น้องจูนหมวดแบงค์ได้ก็นัดคุยกันเพราะเขานะ คุยกันแล้วนะพลเมืองดีหลังจากนั้นน่ะ ไปเจอตัวของน้องจูนเครื่องพ่อคุยกันก็เกิดเหตุรุนแรงเลยอ่ะนอนหมดสติเจ็บปางตายนะคะ คุณหมอบอกว่าน้องจูนนี่หนัก เบ้าตาด้านซ้ายแต่โครงหน้าแตกละเอียด กระโหลกส่วนหน้าแตกยุบนะคะ รักษาอาการน่ะคือ 3 เดือนเต็ม ๆ นะคะ คุณหมอบอกว่าโอกาสรอดชีวิตคือ 1 เปอร์เซ็นต์ หลังจากนั้นเธอฟื้น ค่ะ ฟื้นตื่นขึ้นมาเสียความทรงจำด้วยหลังจากนั้นก็ต้องทำกายภาพบำบัดแล้วก็ได้รับความช่วยเหลือจากคนที่เรียกว่าเป็นผู้ใหญ่ใจดีแล้วกันออกเงินให้ไปทำศัลยกรรมที่เกาหลีน่ะ ปัจจุบันกลับมามีชีวิตอีกครั้งแล้ว กลับมาทำงานส่วนอดีตสามีก็นี่แหละเมื่อวานผลคำพิพากษาออกมารอลงอาญา // ปิดท้ายช่วงนี้ต้องพาไปเรื่องราวการเรียนรู้อะไรก็แล้วกันเป็นโครงการแหล่งเรียนรู้เรือหลวงไทยทะเลใต้ครับ โครงการแหล่งเรียนรู้เรื่องไทยทะเลใต้ แล้วก็จากเรือหลวงถึงปะการังเทียม กับภารกิจสุดท้ายเพื่อทะเลไทย โดย บริษัท ปตท. สำรวจและผลิตปิโตรเลียมจำกัดมหาชนนะครับ จะมีรายละเอียดอย่างไรติดตามได้จากรายงานชิ้นนี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สร้างแหล่งดำน้ำโดยมนุษย์นับเป็นอีกหนึ่งแนวคิดของนักวิทยาศาสตร์ทางทะเลในแนว เพื่อช่วยให้แห่งปะการังธรรมชาติในแหล่งใด ที่เป็นยอดนิยมได้มีโอกาสส่วนตัวรวมทั้งยังเป็นการเพิ่มที่อยู่อาศัยของสัตว์ทะเลและเป็นแหล่งท่องเที่ยวใต้ทะเลรายได้ให้คนในท้องถิ่นได้อย่างดีอีกด้วย โครงการแหล่งเรียนรู้ใต้ทะเล โดย บริษัท ปตท. สำรวจและผลิตปิโตรเลียมจำกัดมหาชน หลายภาค ส่วน เช่น กองทัพเรือ กรมทรัพยากรทางทะเลและชายฝั่ง มหาวิทยาลัยเกษตรศาสตร์ และชุมชน เรือหลวงประจำการและแนวปะการังเทียมเพื่อเป็นแหล่งดำน้ำสำหรับนักท่องเที่ยวบริเวณเกาะเต่า จังหวัดสุราษฎร์ธานี และเกาะง่ามน้อย จังหวัดชุมพร นับตั้งแต่การวางเรือทั้ง 2 ลำ ตั้งแต่ปี 2554 ปัจจุบันพบว่ามีความอุดมสมบูรณ์มากมีชนิดของปลาเพิ่มขึ้น 60-70 เปอร์เซ็นต์ ยอดนิยมที่นักท่องเที่ยวให้ความสนใจสามารถ สร้างรายได้ให้กับชุมชนและผู้ประกอบการในพื้นที่ปีละ 250 ล้านบาท และกลายเป็นพื้นที่ศึกษาของนักวิทยาศาสตร์ทางทะเลเพื่อแสวงหาแนวทางใหม่ต่อไปในอนาคต นับป็นความภาคภูมิใจของปตท. สผ. พี่ฝนรับสงกรานต์พี่ไม่ได้เพียงพื้นฟูและรักษาทะเลไทยได้นำความหมายเท่านั้น แต่ยังช่วยให้ชุมชนโดยรอบอย่างยั่งยืนพร้อมกันอีกด้วย // เราพักกันก่อนสักครู่นะคะ ช่วงหน้ามาตามเรื่องนี้หน่อย ค่อนข้างจะเซอร์ไพรส์ เส้นทางที่ออกมาเมื่อไม่กี่นาทีนี้เองค่ะ บอกว่ารัฐมนตรีต่างประเทศของสหรัฐตอนแรกมีแผนมาถึงไทยพรุ่งนี้ // เปลี่ยนเป็น // ไม่มาแล้วคืออะไรนะคะ เดี๋ยวกลับมาเฉลยกันช่วงหน้าค่ะ</w:t>
      </w:r>
    </w:p>
    <w:p>
      <w:pPr>
        <w:pStyle w:val="BodyText"/>
      </w:pPr>
      <w:r>
        <w:t xml:space="preserve">(บรรยาย) น้ำยาบ้วนปากแปรงทองมณีโรจน์ช่วยลดการสะสมของแบคทีเรียสาเหตุของกลิ่นปาก ลมหายใจหอมสดชื่นมีให้เลือก 2 กลิ่น กลิ่นมินต์และกลิ่นขิง สั่งซื้อได้ทาง Call Center 081 935 968 1 085 660 8565</w:t>
      </w:r>
    </w:p>
    <w:p>
      <w:pPr>
        <w:pStyle w:val="BodyText"/>
      </w:pPr>
      <w:r>
        <w:t xml:space="preserve">[เสียงดนตรี] ให้โลรู้ว่าเมืองไทยมีดี สุราเป็นเหตุให้พิการได้</w:t>
      </w:r>
    </w:p>
    <w:p>
      <w:pPr>
        <w:pStyle w:val="BodyText"/>
      </w:pPr>
      <w:r>
        <w:t xml:space="preserve">(บรรยาย) ใช้เทพไทยนะรู้สึกอย่างไรครับ ยาสีฟันเทพไทยใช้นิดเดียวอาการโรคกระเพาะอาหารท้องอืดจุกเสียดแน่น เนื่องจากกรดไหลย้อน ยาลดกรดและเคลือบแผลในกระเพาะอาหาร กลับแล้ว ไปย้อมผมที่ร้านอีกทำเองที่บ้านก็ได้ใช้ง่ายแค่จะถึงไม่ฉุน ปิดผมขาวได้สนิทดูเป็นธรรมชาติ ผมขาวยิ่งใหญ่ // Master วันนี้ของเรานะคะ ก็คือ CEO คนที่ 10 ของ ปตท. บริษัทพลังงานแห่งชาติของไทยคุณอรรถพลฤกษ์พิบูลย์ พลังงานรูปแบบเดิม ถ่านหินน้ำมันก๊าซเหล่านี้มันอาจจะค่อย ๆ ทยอยลดลงองค์กรเราจะเป็นตอนที่ขับเคลื่อนทุกชีวิต ไม่ว่าจะเป็นชุมชน สังคมผู้คน ประเทศหรือว่าสังคมโลกอยากให้ก่อนบ่เนี่ยที่รักของสังคมมากขึ้น // วิตามินซีช่วยในกระบวนการต่อต้านอนุมูลอิสระค ช่วยในการสร้างเนื้อเยื่อคอลลาเจน อาการขาดวิตามินซ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จับครบยกแก๊ง 9 นช. เรือนจำชั่วคราว นครปฐมหัวโจกแก๊งคอลายถูกพร้อมยาบ้า 100 เม็ดเปิดปากรับสารภาพฝากญาติทุกใบเลื่อยในขวดโลชันส่งให้ถึงคุก รัฐมนตรีสมศักดิ์ เจ้าหน้าที่ราชทัณฑ์เปิดทางให้นักโทษหลบหนี ทิศไพรวัลย์ศึกแล้วก็ยังหุ้นสนธิญาสวัสดีร้องนครบาลดำเนินคดีพระสงฆ์และพุทธศาสนาเข้าข่ายความผิด พรบ. คอมพิวเตอร์ตรวจสอบ ผบ.ชน. ทันทีสาธารณสุขอำเภอเฉลิมพระกรรมการสอบพนักงานธุรการโรงพยาบาลศูนย์ประจำตำบลฉีดยาไอซ์ผสมน้ำเกลือให้กลุ่มลับหลายครั้ง ครั้งก่อนบุรีรัมย์หายตัวปริศนา อ้าง ทำเพราะเพื่อนขอร้อง ปิดตำนานจอมอดข้าวประท้วงเหลืองเคลื่อนไหวทางการเมืองพลเอกสุจินดาและอดีต ส.ส. กรุงเทพฯ หัวใจวายเฉียบพลัน จากไปด้วยวัย 78 ปี สายสุขภาพเตรียมกล้ามเนื้อให้พร้อม 16 ธันวาคมนี้ the legend Arena เตรียมเปิดตัว True Arena Hua Hin Sport Club ระดมผู้เชี่ยวชาญไว้คอยติวเข้มหลายแขนงเช่นมวยไทยเทควันโดเป็นมิตรที่ผ่านมานี่เองนะคะ มีรายงานล่าสุดครับ ทำเนียบรัฐบาล บอกว่าจากตอนแรกที่รัฐมนตรีต่างประเทศของสหรัฐฯ นะคะ จะเดินทางเข้ามาพบปะนายกรัฐมนตรีก็คือตัวของ Antonu Blinken oyนเองปรากฏว่ากำหนดการทั้งหมดถูกยกเลิกค่ะ เพราะเครื่องบินของนายแอนโทนี่คนนี้นะคะ จะแวะมาทานเนื้อมาเติมน้ำมันแล้วก็จะเดินทางต่อออกจากไทยไปเลยนะคะ ไม่มีใครลงมาจากเครื่องบินแล้วก็จะไม่มีกำหนด การเข้าพบเจ้าหน้าที่ของไทยด้วยกันทั้งนั้นเลยค่ะ สำนักงานนะคะ ว่าการยกเลิกเดินทางเยือนไทย ซึ่งเป็นประเทศสุดท้ายของการเรียนกลุ่มอาเซียนนี่แหละ เป็นเพราะว่าตรวจพบว่านักข่าว 1 ใน 12 คน ที่ร่วมทริปมา กับคณะสื่อ 3 นายเป็นแค่นี้นะคะ มีผลการตรวจหาเชื้อเป็นบวก ก็เป็น covid นั่นแหละ ไปเจอหน้าในมาเลเซียเมื่อวันที่ 15 ธันวาคมค่ะ แต่ว่านักข่าวคนอื่น ๆ รวมถึงตัวของรัฐมนตรีต่างประเทศคนนี้นะคะ ยังไม่เป็นอะไร ยังมีผลที่ตรวจนี่ไม่เป็นบวก ก็ถือว่าโอเคอยู่ เพราะฉะนั้น เขาจะไม่แวะประเทศไทย // ก็เป็นคำชี้แจงนะครับ ลงใรรอยเตอร์ด้วยครับ วันนี้ไปก่อนสวัสดีครับ //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รายการต่อไปนี้เป็นรายการที่มีบริการคำบรรยายแทนเสียง และบริการเสียงบรรยายภาพ ท่านสามารถเลือกเปิดและปิดเสียงและเลือกรับฟังเสียงบรรยายภาพได้ที่ช่องเสียงบรรยายภาพจากเรื่องระบบ Digital สนับสนุนโดย สุขภาพดีทุกความอร่อยปิดผมขาวปิดตำนานผมขาวด้วยแคร์บิว</w:t>
      </w:r>
    </w:p>
    <w:p>
      <w:pPr>
        <w:pStyle w:val="BodyText"/>
      </w:pPr>
      <w:r>
        <w:t xml:space="preserve">(คุณบากบั่น)สวัสดีครับ</w:t>
      </w:r>
    </w:p>
    <w:p>
      <w:pPr>
        <w:pStyle w:val="BodyText"/>
      </w:pPr>
      <w:r>
        <w:t xml:space="preserve">(คุณวีระศักดิ์) สวัสดีครับ รับทุกท่านเข้าสู่ rachel Insideรายการวิเคราะห์ข่าวแบบลึกรอบด้านกับผมบากบั่นบุญเลิศคุณวีระศักดิ์พงศ์อักษรครับ เรากลับมาพบปะพูดคุยวิเคราะห์ข่าวให้คุณผู้ชม หลังจากห่างหายไป 2 วัน พี่วีติดภารกิจภาคใต้ครับ ยังคงเกาะติดว่าด้วยเรื่องร้อน ๆ และข้อวิเคราะห์ที่พึงติดตามครับ ปรากฏการณ์ของรัฐมนตรีว่าการกระทรวงการต่างประเทศ Antony Blinken เดินทางมาพบกับนายกรัฐมนตรีของไทยปรากฏการณ์ที่ไม่ปกติธรรมดาครับ เพราะนี่น่าจะเป็นการครบเกือบ 1 ปีนับตั้งแต่วันที่สาบานตนเข้ารับตำแหน่ง รัฐมนตรีว่าการกระทรวงการต่างประเทศของสหรัฐอเมริกาเดินทางมาเยือนประเทศไทย เขาว่ากันว่าปรากฏการณ์อย่างนี้เป็นยุทธการของพญาอินทรี ในการเดินเกมในภูมิภาคเอเชีย</w:t>
      </w:r>
    </w:p>
    <w:p>
      <w:pPr>
        <w:pStyle w:val="BodyText"/>
      </w:pPr>
      <w:r>
        <w:t xml:space="preserve">(คุณวีระศักดิ์) เขาบอกว่าการเดินเกมของ Blinken หรือว่ารัฐมนตรีต่างประเทศของสหรัฐฯ นี่ ไม่ใช่ว่าไทยนั้นต้องจับตาหรือว่าในอินโดไชน่าแล้วแปซิฟิกกับตาต้องจับตาเพราะนี่คืออาการทวงบัลลังก์คืนหมายของรัฐบาลโจไบเดนเลยครับ แล้วก็ส่งมือมือขวามันเป็นรัฐมนตรี อันดับ 1 ของรัฐบาลเป็นผู้สำคัญอันดับ 4 ในรัฐบาล ก็คือว่าพูดภาษาอังกฤษไม่อยู่นี่อันนี้คือคนที่ 4 นะ ที่ดำรงตำแหน่งสำคัญยิ่ง</w:t>
      </w:r>
    </w:p>
    <w:p>
      <w:pPr>
        <w:pStyle w:val="BodyText"/>
      </w:pPr>
      <w:r>
        <w:t xml:space="preserve">(คุณบากบั่น) สำคัญยิ่งครับ สปอร์ตไลท์ฉายวัดกลับมาที่ประเทศไทยครับ มาดูนะครับ Antony Blinken มาเยือนไทยและภูมิภาคเอเชียตะวันออกเฉียงใต้เป็นครั้งแรกนับตั้งแต่เดือนมกราคมที่ผ่านว่ากระทรวงการต่างประเทศสหรัฐอเมริกาออกมาบอกทุกคนว่าการเดินทางมาเยือนในภูมิภาคนี้ และไทยนี่ เป็นความมุ่งมั่นของสหรัฐอเมริกา ที่จะต่อนธไมตรีในสนธิสัญญาระหว่างสหรัฐอเมริกากับไทย ดูนะ ต่อมาฟื้นฟูเศรษฐกิจหลังการโรคระบาดและการรับมือสถานการณ์วิกฤติสภาพภูมิอากาศ ไม่เป็นไรเราพอจะทราบได้ ต่อมาพี่วี หารือประเด็นสถานการณ์ที่เลวร้ายยิ่งขึ้นในเมียนมาร์</w:t>
      </w:r>
    </w:p>
    <w:p>
      <w:pPr>
        <w:pStyle w:val="BodyText"/>
      </w:pPr>
      <w:r>
        <w:t xml:space="preserve">(คุณวีระศักดิ์) อันนี้ใกล้บ้านเรามากอันนี้นะดูนะกพ. คือกระทรวงการต่างประเทศของไทยระบุว่าเป็นโอกาสในการเสริมสร้างพันธมิตรและหุ้นส่วนทางยุทธศาสตร์ระหว่างไทยกับสหรัฐอเมริกา หุ้นส่วนทางเศรษฐกิจระหว่างไทยกับอเมริกา จะถูกฟื้นขึ้นมาหรือไม่ รัฐมนตรีต่างประเทศของสหรัฐอเมริกา คนนี้เขาบอกว่าเป็นฝ่ายวิชาการ พี่วีบอกว่าอย่างไรนะ สายเหยี่ยวครับ เป็นนักเตะกันสายเดี่ยวเลยแล้วก็ อาจจะไม่จำเป็นต้องใช้กำลังเดินสายเดี่ยวนะครับ บริษัทการพิเศษสมัยรัฐบาลโอบาม่า ก็เป็นธรรมตรีช่วยต่างประเทศ ครับ แสดงถึงการทำงานที่ต่อเนื่อง ยาวนาน ปรากฏการณ์หนึ่ง ๆ ที่เราต้องจับตาอย่างยิ่ง ในสถานการณ์เอเชียตอนนี้ มันมีปรากฏการณ์อยู่ 4 ปรากฏการณ์ ที่ต้องพิจารณา 4-5 เรื่อง 1. กัมพูชาตอนนี้หนุนเป็นทายาทซึ่งรายล้อมที่ไทยไหมว่าเป็นช่วงรอยต่อบ้านเราปรากฏการณ์เลิกการซื้ออาวุธอาวุธของอเมริกาซื้อจากจีนของกัมพูชา</w:t>
      </w:r>
    </w:p>
    <w:p>
      <w:pPr>
        <w:pStyle w:val="BodyText"/>
      </w:pPr>
      <w:r>
        <w:t xml:space="preserve">(คุณวีระศักดิ์) ก็น่าห่วงไงบ่ต้องทวงบัลลังก์คืน</w:t>
      </w:r>
    </w:p>
    <w:p>
      <w:pPr>
        <w:pStyle w:val="BodyText"/>
      </w:pPr>
      <w:r>
        <w:t xml:space="preserve">(คุณบากบั่น) เห็นไหม ต่อมาจีนไต้หวันสหรัฐฯ ตอนนี้หน่วยทหารพิเศษนายุคนาวิกโยธิน เต็มใบแคบไต้หวันหมดแล้ว ปรากฏการณ์ที่ไม่ปกติในทางภูมิศาสตร์รัฐศาสตร์ครับ กรณีจำคุกอองซานซูจี อันนี้เรื่องใหญ่ กรณีคุณดอน ปรมัตถ์วินัย เดินทางไปเมียนมา ไปในนามของตัวแทนของกลุ่มประเทศ EUนำยารักษาโรคไปให้รอบที่แล้วยังเป็นปรากฏการณ์ที่ถกเถียงกันในสภา หนังสือพม่าเป็นคนรายงานออกมาใช่เลยเรื่องแดงไปถึงสภา ครั้งแรกนะที่เรานี่ตอนนี่พูดอย่างมีอารมณ์นะอารมณ์มากเนี่ย คุณดอน ตอนนั้นวันที่ 14 พฤศจิกายนกลับบอกบอกว่าเป็นเรื่องที่มีความสำคัญที่ต้องพูดคุยกับหน่วยงานระหว่างประเทศหลายประเทศ เพราะอะไร ต้องการความช่วยเหลือด้านมนุษยธรรมให้กับเมียนมา นำสิ่งของจำเป็น วัคซีนไปบริจาคราว 17 ตันน่ะครับ แล้วได้พบกับใครนะพี่วี</w:t>
      </w:r>
    </w:p>
    <w:p>
      <w:pPr>
        <w:pStyle w:val="BodyText"/>
      </w:pPr>
      <w:r>
        <w:t xml:space="preserve">(คุณวีระศักดิ์) มิน อ่อง หลาย</w:t>
      </w:r>
    </w:p>
    <w:p>
      <w:pPr>
        <w:pStyle w:val="BodyText"/>
      </w:pPr>
      <w:r>
        <w:t xml:space="preserve">(คุณบากบั่น) ปรากฏการณ์โลกนี้ที่พญาอินทรีโดยเฉพาะพี่วีบอกว่าเป็นบุคคลในที่มีความสำคัญของสหรัฐอเมริกาเป็นอันดับ 4 ประธานสภาเทศบาล ทั้ง 3 ท่านได้ปฏิบัติหน้าที่ไม่ได้ อันนี้คือคนที่ 4 สาบานตนเป็นเรามองภาพเผิน ๆ อาจจะมองเป็นปกติมาดูนี่ สหรัฐอเมริกาให้ความสำคัญกับไทยอย่างมาก ๆ ในระยะเวลา 1-2 เดือนที่ผ่านมา ผิดปกติ ก่อนหน้านี้เขาบอกว่าใครไม่ได้รับการต้อนรับจากสหรัฐอเมริกา แต่ 2 เดือนนี้ มาดูนี้ 17 18 19 ตุลาคม Derek Chollet ปรึกษาต่างประเทศของสหรัฐอเมริกาเข้าพบและหารือกับไปต่างประเทศของไทยในเดือนตุลาคมนะครับ ตอนนั้นมาคุยอะไรบ้าง หารือเรื่องการเสริมสร้างความร่วมมือไทย-สหรัฐฯ อันนี้อาจจะทั่ว ๆ ไปการเปลี่ยนแปลงสภาพภูมิอากาศความร่วมมือทวิภาคีและกรอบอาเซียนต่าง ๆ แต่ที่นี่อันนี้คือสิ่งที่เปิดเผย สิ่งที่เปิดเผยนี้ล่ะ ส่งเสริมความร่วมมือไทย-สหรัฐฯ ช่วยเหลือด้านมนุษยธรรมให้แก่ประชาชนในเมียนมาร์อันนี้ของจริงครับ 19 พฤศจิกายน davidsons ภาพนี้ภาพนี้ สำนักข่าวกรองกลางของสหรัฐอเมริกาหรือเรียกกันว่า cia หารือและเข้าพบพลเอก ประยุทธ์ จันทร์โอชา และรองนายกรัฐมนตรี รวมถึงสายความมั่นคงของไทย เป็นเวลา 45 นาที ช่วงนั้นจำได้ว่าฝ่ายที่เกี่ยวข้องต้องปรับแผนตัวเองใหม่หมดเลยเพื่อมาภารกิจนี้ ในการพบกับรอง CIA</w:t>
      </w:r>
    </w:p>
    <w:p>
      <w:pPr>
        <w:pStyle w:val="BodyText"/>
      </w:pPr>
      <w:r>
        <w:t xml:space="preserve">(คุณบากบั่น) เขาบอกหารือกันเรื่องงานต่างประเทศความมั่นคงครับ ความจริงเขาบอกว่าเรื่องที่พูดคุยกันสถานการณ์เมียนมาและความร่วมมือทางทหารเพื่อเสถียรภาพในภูมิภาคนี้ครับ</w:t>
      </w:r>
    </w:p>
    <w:p>
      <w:pPr>
        <w:pStyle w:val="BodyText"/>
      </w:pPr>
      <w:r>
        <w:t xml:space="preserve">(คุณวีระศักดิ์) นะครับ</w:t>
      </w:r>
    </w:p>
    <w:p>
      <w:pPr>
        <w:pStyle w:val="BodyText"/>
      </w:pPr>
      <w:r>
        <w:t xml:space="preserve">(คุณบากบั่น) อันนี้ Shot 2 Shot ต่อมา 29 พฤศจิกายน ครับ Ted Osiusประธานสภาธุรกิจสหรัฐอเมริกาและอาเซียนเข้าพบพลเอกประยุทธ์จันทร์โอชานี่คุยกันเรื่องอะไรเกี่ยวกับการส่งเสริมความร่วมมือด้านการค้าและการลงทุนนำนักธุรกิจสหรัฐประชุมทางไกลออนไลน์น้ากับคุณสุริยะจึงรุ่งเรืองกิจ อุตสาหกรรม คุณชัยวุฒิ รัฐมนตรี DES และก็คุณอนุทินเนี่ยรองนายกรัฐมนตรีกระทรวงสาสุขเต็มคณะครับ เต็มชุดใหญ่นี่หารือกัน28 2-4 ธันวาคมมาแล้วครับ มาแล้วครับ Daniel Kritenbrink รัฐมนตรีต่างประเทศสหรัฐอเมริกาด้านกิจการเอเชียตะวันออกและแปซิฟิกเดินทางมาเยือนไทยเป็นครั้งแรก หลังจากเข้ารับตำแหน่งใหม่เดือนกันยายนเปิดเผยมานะ รายงานปัญหาเรื่องของความร่วมมือต่าง ๆ การเปลี่ยนแปลงภูมิอากาศ ภูมิอากาศจะอยู่ทุกครั้งที่ตัวแทนมานะครับ เรื่องรถ EVการเป็นเจ้าภาพ APEC ของไทยในปี 65 ยก APEC ขึ้นมาเป็นข้อต่อรองในเรื่องนี้ครับ ปรับความง่าย ๆ ไม่ต้องอธิบายกันมากความ นี่ วันที่ 2 วันที่ 4 วันที่ 5 Antony Blinken ส่งสารถึงประชาชนชาวไทยในวันชาติของประเทศไทย บอกว่าไทยกับสหรัฐเสริมสร้างความร่วมมือกันมาตลอด กว่า 2 ทศวรรษ แล้วจะร่วมมือกันต่อไปโดยเฉพาะร่วมกันฟื้นฟูชาติ ให้กลับมาเฟื่องฟู และแข็งแกร่งกว่าเดิมหลังผ่านการระบาดของไวรัสโควิด และสหรัฐอเมริกาชื่นชมบทบาทการเป็นผู้นำของไทยในภูมิภาค เป็นสารที่ออกมาวันที่ 5 และวันที่ 15 Antony Blinken มาที่นี่ครับ น่าสนใจทีเดียวครับ ก็พิจารณาจากภารกิจของAntony Blinken รัฐมนตรีต่างประเทศ มาดูทีวีวันนี้ถึงไทยแล้วแต่ก่อนเที่ยงถึงไทยวันนี้แล้วก็ประชุมในวันพรุ่งนี้แหละ เริ่มต้นทางอาเซียนนะครับ 13-14 นี้เดือนกรุงจาการ์ตาอินโดนีเซียความสำคัญของภูมิภาคเอเชียแปซิฟิก ครับ กรณีต่างประเทศ ตั้งแต่ไหนแต่ไรตั้งแต่เป็นผู้ช่วยตั้งแต่สมัยนู้นแล้วนะครับ Obama ก็ดูเรื่องนี้ล่ะ ตอกย้ำหุ้นส่วนเชิงยุทธศาสตร์ระหว่างสหรัฐกับอินโดนีเซีย 14-15 เยือนมาเลเซียความร่วมมือระหว่างสหรัฐกับมาเลเซียในการรับมือกับโควิดห่วงโซ่อุปทานที่ยืดหยุ่นการส่งเสริมภูมิภาคอินโดแปซิฟิกที่เสรีภาพและเปิดกว้างเหมือนกันมาเหมือนกันไหม เหมือนกันเหมือนกันแตกต่างเรื่องอื่นนิดหน่อยแต่ว่าหลัก ๆ เหมือนกันไม่ต้องมาดูไทยดูพ้นจากตอนเย็นไทยแล้วจะรีบไปไหน เดินทางไปคอนโด ๆ ครับ ที่ฮาวายเพื่อพบกับพลเรือเอก จอห์น อาร์กีลีโน จัดการกองทัพเรือสหรัฐภาคพื้นอินโดแปซิฟิกครับ ตัดไทยออกไปเราจะเห็นร่องรอย แล้วเป้าหมายหลักในการมาเยือนคืออะไร เขาบอกว่าภูมิรัตน์สำคัญสำคัญกว่านั้นหลักแรก ประกาศให้โลกรู้ว่าอเมริกากลับมาแล้วในภูมิภาคนี้</w:t>
      </w:r>
    </w:p>
    <w:p>
      <w:pPr>
        <w:pStyle w:val="BodyText"/>
      </w:pPr>
      <w:r>
        <w:t xml:space="preserve">(คุณวีระศักดิ์) ก็คืออย่างที่บอกคือทวงบัลลังก์คืนบอกว่าที่ผ่านมา 3-4 ยุคนี่จีนเขาแผ่อำนาจมากขึ้นเรื่อย ๆ ครับ</w:t>
      </w:r>
    </w:p>
    <w:p>
      <w:pPr>
        <w:pStyle w:val="BodyText"/>
      </w:pPr>
      <w:r>
        <w:t xml:space="preserve">(คุณบากบั่น) ก็มาหาเรื่องการส่งเสริมคุณค่าประชาธิปไตยและเสรีภาพทำไมไม่เชิญเราเข้าร่วมด้วยเมื่อเรานิ่งบางเรื่องบางตอนสนิทไม่ได้ชวนเรานะ นโยบายต่างประเทศเป็นสิ่งที่กินได้ และเกิดประโยชน์โดยตรงต่อสหรัฐอเมริกา ใช้โอกาสนี้ในการโน้มน้าวไทยดำเนินการบางอย่างเกี่ยวกับปฏิบัติการในทหารเมียนมาครับ นี่คือเป้าหมายหลักนะครับ แล้วต่อมาสกัดการขยายตลาดของจีนด้านเศรษฐกิจดูดีนะตลาดของจีนด้านเศรษฐกิจสหรัฐต้องการกลับมามีบทบาทในไทยซึ่งมีขนาดเศรษฐกิจใหญ่อันดับ 2 ของอาเซียน</w:t>
      </w:r>
    </w:p>
    <w:p>
      <w:pPr>
        <w:pStyle w:val="BodyText"/>
      </w:pPr>
      <w:r>
        <w:t xml:space="preserve">(คุณบากบั่น) และสุดท้ายจะเจรจาว่าด้วยเรื่องของการที่จะดึง Biden กลับมาร่วมประชุม APEC กับไทยในเดือนพฤศจิกายนที่เป็นสุดยอดผู้นำครับ นี่คือเรื่องราวทั้งหมดแต่เขาบอกว่าลึกลับกว่านั้นจะเป็นเป้าหมายอยู่ที่เรื่องเมียนมา เรื่องภูมิรัฐศาสตร์ในภูมิภาคช่องแคบไต้หวัน รวมถึงการปฏิรูปประชาธิปไตยและการเมืองในประเทศไทย ยุทธการของพญาอินทรีย์รอบนี้คนไทยต้องจับตามองครับ</w:t>
      </w:r>
    </w:p>
    <w:p>
      <w:pPr>
        <w:pStyle w:val="BodyText"/>
      </w:pPr>
      <w:r>
        <w:t xml:space="preserve">(คุณวีระศักดิ์) และผู้นำอย่างพลเอกประยุทธ์จันทร์โอชาก็ต้องปรับนโยบายและท่าที ให้ชัดเจนนะครับ เมื่อสหรัฐเดินทางมาแถบนี้เพื่อที่จะทวงบัลลังก์คืนและก็บอกว่าหลังจากนี้ภาษากลางของโลกบีบให้เลือกข้างมากขึ้น เป้นบทบาท เป็นท่าที เป็นแนวนโยบายที่เราต้องรีบตัดสินใจครับ</w:t>
      </w:r>
    </w:p>
    <w:p>
      <w:pPr>
        <w:pStyle w:val="BodyText"/>
      </w:pPr>
      <w:r>
        <w:t xml:space="preserve">[เสียงดนตรี] อุดมสมบูรณ์ด้วยทรัพยากรธรรมชาติลูกใหญ่ไทยสำนึกสุราเป็นเหตุให้พิการได้มนต์เสน่ห์แห่งอาหารไทยด้วยกะทิแท้ 100%ขันทีจากมะพร้าวเนื้อขาวแน่นได้น้ำกะทิเข้มข้นคงความหอมให้ยาวนานความอร่อยกะทิแท้ 100%Nation TV และเพื่อเศรษฐกิจและสังคมและสำนักงานส่งเสริมเศรษฐกิจเสื้อผ้าคุณก้าวไปสู่เมืองอัจฉริยะยกระดับคุณภาพชีวิตในทุกด้านตอบโจทย์วิถีใหม่ประเทศไทยในงานสัมมนาเนชั่นทีวีเปิดงานโดยคุณชัยวุฒิธนาคมานุสรณ์ว่าการกระทรวงดิจิตอลเพื่อเศรษฐกิจและสังคมออกแบบเครื่องใหม่เพื่อการพัฒนาเมืองน่าอยู่ระบบขนส่งและโทรคมนาคมอัจฉริยะต้นแบบพลังชุมชนอะไรคือก้าวต่อไปของอสังหาและเทคโนโลยีอัจฉริยะปกติงานสัมมนา Thailand Smart City 90ไปประเทศไทยพิทักษ์ใหม่7 ธันวาคมนี้ลงทะเบียนต้องชมผ่านระบบโดยเขย่าไทยไวรัสสายพันธุ์เขย่าโลกไทยพบสายพันธุ์อเมริกันรายแรกแล้วผู้หญิงประเทศกิจกรรมด้านเศรษฐกิจเนี้ยทุกตัวเลยหุ่นไทยถวายนายกคงอยากอยู่จนถึงครบวาระ 4 ปีอากาศแบบนี้ที่กรุงเทพหนาวขนลุกไปหมดเลยเนี่ยอาการท้องเสียมีตัวยาปรากฏการณ์เก่าไลฟ์กลับพรรคเพื่อไทยหลังจากก่อนหน้านี้ ทยอยกันถอยออกมาจากพลังที่เคยอยู่ อู่ที่เคยนอน เป็นปรากฏการณ์ที่บรรดานักการเมืองพรรคการเมืองวิเคราะห์เจาะลึกกันว่ามันเกิดอะไรขึ้นมาในพรรคเพื่อไทยครับ แล้วบอกว่าถ้าใกล้วันเลือกตั้งเมื่อไหร่ ก่อนเลือกตั้ง ก่อนตั้งแต่ 2-3 เดือนนี่ จะเห็นเกรด A เกรด A ของพวกเราเนี่ยทยอยออกไปบางพระน่าจะทราบนะพรรคไหนที่สามารถดึงตัวเข้าทีมฟุตบอล พรรคนั้น จับตานะครับ เพื่อไทยตอนนี้นโยบายคุณทักษิณบอกว่าแลนสไลด์ แต่หัวหน้าพรรคเพื่อไทยหมาด ๆ หมอชลน่านกับ A9 บอกว่ายังไงถ้าเราไม่รวมตัวกันเมื่อไหร่เราไม่มีทาง คือถ้าจะทะเลาะเนี่ยก็คือเกิน 250 นี่ ก็ต้องดึง ก็คือจะให้เกรด A ออกไปดึงพลังต่าง ๆ ที่ของเพื่อไทยที่มีอยู่ตามที่ต่าง ๆ กลับมา วันก่อนท่านหัวหน้าพรรคก็ออกมาพูดถึงแนวทางของพรรคนะครับ เล่นสไลด์ต้องได้ 25 3 ขึ้นไปถึงจะปิด 250 สว. ได้ เราพร้อมที่จะรับผู้ที่มีอุดมการณ์และเจตนารมณ์เช่นเดียวกลับพักต่างตอบรับด้วยความเต็มใจ สร้างประชาธิปไตยถ้าเราไม่รวมกันเราสู้เขาไม่ได้รวมกันเราสู้เขาไม่ได้ ถึงตอนนี้ มีความพยายามที่จะดำเนินการบางอย่าง บอกว่าฝ่ายที่ดึงกลับมา นี่คือฝ่ายของประชาธิปไตยครับ ปรากฏการณ์ว่าด้วยเรื่องของเพื่อไทย 250 เป็นปรากฏการณ์ที่น่าจับตามอง ว่าใคร คือคนที่เป็นมือใหญ่ เบอร์ใหญ่ที่จะดึงคนที่เดินออกจากพรรค ให้กลับเข้ามาในพรรคหรือมีการเมื่อเป้าหมาย 250 ก็ต้องปรับยุทธศาสตร์ถ้าเดินแบบเดิมมีแต่คนออกครับ ไม่มีคนเข้า ฉะนั้น ยุทธศาสตร์ตอนนี้ที่วางไว้ก็คือลดบทบาทของกลุ่ม Care ลงมาครับ กรุงเทพฯเป็นแนวทางยุทธศาสตร์ลดบทบาทลงมาเป็นกลุ่มยุทธศาสตร์วังกำหนดบทบาทและวิธีการทางการเมืองถ้าลดบทบาทพรุ่งนี้จะไปเพิ่มอำนาจให้กับกลุ่มไหนล่ะ เพิ่มอำนาจเพิ่มบทบาทให้กับ3 ขุนพล 3 ขุนพลนี้ครับ แน่นอนไม่รู้จักดีคุณพงษ์ศักดิ์รักตพงศ์ไพศาล เฮียเ้ง พรุ่งนี้ครับ คุณเกรียงกัลป์ตินันท์สสแกนนำในภาคอีสานวันเกิดหรือยังเป็นปัญหาอยู่นะครับ นายถามหน่อยเถอะนาย ไม่มีครับ เช่นกันครับ คุณพวงเพ็ชร ชุนละเอียดครับ เพิ่มอำนาจฝ่ายนั้น แล้วทำไมล่ะ ปรากฏการณ์ใดที่ผ่านมาของกลุ่ม Care 250หลายคนต้องบอกหลายคนที่เดินออกจากเพื่อไทยนี่ขัดแย้งกับกลุ่ม Care ขัดแย้งทางความคิดวิธีการและมุมมองรวมถึงบทบาทครับ บาทของส.ส. บางคนเป็นถึงรองหัวหน้าพรรค ยังไม่รู้ Status ว่าจะได้เป็นประธานกรรมาธิการได้หรือไม่ขนาดยังไงรู้ไหมถ้าไม่ใช่คนในทีมนี้จับสลากครับ</w:t>
      </w:r>
    </w:p>
    <w:p>
      <w:pPr>
        <w:pStyle w:val="BodyText"/>
      </w:pPr>
      <w:r>
        <w:t xml:space="preserve">(คุณวีระศักดิ์) ใช่ เคยได้ยินจับสลาก</w:t>
      </w:r>
    </w:p>
    <w:p>
      <w:pPr>
        <w:pStyle w:val="BodyText"/>
      </w:pPr>
      <w:r>
        <w:t xml:space="preserve">(คุณบากบั่น) คือปัญหาใหญ่โตมารวมกันกำหนดยุทธศาสตร์เป็นปัญหาอันนี้สำคัญ เพราะเป้าหมายของเพื่อไทยคือแข่งกับก้าวไกลไหมเสียงเดียวกันกลุ่มCareเนี่ยมีความใกล้เคียงกับก้าวไกลและคณะก้าวหน้า</w:t>
      </w:r>
    </w:p>
    <w:p>
      <w:pPr>
        <w:pStyle w:val="BodyText"/>
      </w:pPr>
      <w:r>
        <w:t xml:space="preserve">(คุณบากบั่น) เห็นไหมครับ</w:t>
      </w:r>
    </w:p>
    <w:p>
      <w:pPr>
        <w:pStyle w:val="BodyText"/>
      </w:pPr>
      <w:r>
        <w:t xml:space="preserve">(คุณวีระศักดิ์) ไม่มีความแตกต่างทางของพรรคก้าวไกลเนี่ยเพราะไปเรื่อยเรื่อยแนวคิดใกล้เคียงกับมะนาวความแตกต่างไม่ได้บ่ต้องกลับกลุ่มเดิม ๆ ที่สนับสนุนพรรคเพื่อไทยนับวันจะโรยราออกไป กลุ่มคนรุ่นใหม่ที่เป็น First Vote ติบโตขึ้นไปทีละรุ่นทีละรุ่นแต่ละรุ่นฉะนั้นเป็นกลุ่มเดียวกันก้าวไกลและก้าวหน้ามีตัวอย่างความผิดพลาดตรงที่ 12 ใช่ไหมใช่กลุ่มนี้เสนอมันใกล้เคียงทางนี้ก็ไปไกลกว่าก็ไปไกลกว่าแล้วไม่ทัน แนวคิดแบบ กลุ่ม Care ซ้ายสุดท้ายสุดออกแนวทางซ้ายจะเข้าสู่อำนาจนี่ เพราะผู้หลักผู้ใหญ่คนที่แบบนั้นต้องการให้เพื่อนโทรศัพท์เพื่อใส่เข้าสวนน่าจะได้เกิดแนวคิด กลุ่ม Care นี่ ออกซ้ายไปหน่อยเวลาจะจับร่วมรัฐบาลกันยาก</w:t>
      </w:r>
    </w:p>
    <w:p>
      <w:pPr>
        <w:pStyle w:val="BodyText"/>
      </w:pPr>
      <w:r>
        <w:t xml:space="preserve">(คุณบากบั่น) นี่เห็นไหมนี่คือจุดอ่อนที่ต้องแก้ด้วยการลดบัตรแล้วการไปเพิ่มจุดแข็ง ไม่กลับ 3 คนนี้เพราะอะไรครับ สายตรงตัวถึงตัวอะไรครับ ถึงครอบครัวชินวัตรทุกสายครับ</w:t>
      </w:r>
    </w:p>
    <w:p>
      <w:pPr>
        <w:pStyle w:val="BodyText"/>
      </w:pPr>
      <w:r>
        <w:t xml:space="preserve">(คุณวีระศักดิ์) ทุกสายเลยเหรอ รักษาคำพูดครับ มือประสานสิบทิศ ดึงคนกลับพักได้เพราะเชื่อใจในเรื่องการรักษาคำพูดและสายตรงถึงคนในชินวัตรและจันทร์ส่องหล้าทุกคน เพราะฉะนั้น เชื่อถือได้ เงินไม่เหลืออะไรนะเดี๋ยวเขาว่า</w:t>
      </w:r>
      <w:r>
        <w:t xml:space="preserve"> </w:t>
      </w:r>
      <w:r>
        <w:t xml:space="preserve">“</w:t>
      </w:r>
      <w:r>
        <w:t xml:space="preserve">ถุงเงิน</w:t>
      </w:r>
      <w:r>
        <w:t xml:space="preserve">”</w:t>
      </w:r>
      <w:r>
        <w:t xml:space="preserve"> </w:t>
      </w:r>
      <w:r>
        <w:t xml:space="preserve">แล้วกัน ถุงเงินพึ่งได้ คำไหนคำนั้นน่าจะเป็นท้องมังกรกับเป็นผู้หญิงที่มีความเป็นแมนอยู่เป็นนักรบกับนักรบ เขตเก่งเข้าใจว่าบัตร 2 ใบดูเหมือน Party List จะเป็นความหวังใจจริงแล้วนี่ ที่เพิ่มคือเขตครับ เป้าหมายจริง ๆ ให้อยู่ที่ Mark ข้างล่างทั้งกลุ่มเป็นกลุ่มที่ยืดหยุ่นครับ ประสานงานได้ในการเข้าไปสู่อำนาจและตอบโจทย์โจทย์การเข้าสู่อำนาจและเป็นรัฐบาล เขาบอกว่าเพื่อไทยน่ะก็สู้ ๆ รอบนี้คุณน้องจะเป็นแกนนำในการ ใช่ไหม จัดตั้งรัฐบาลใช่ไหมจะว่าเป็นแกนนำรัฐบาลใช่ไหมใช่ว่าข้างในเป็นแกนนำในการร่วมรัฐบาลก็ได้เ ติมเกม เป้าหมายของคนที่จะดึงกลับมาสร้างพลังทั้งในเขตทั้งในพรรค คือที่ไหนบ้างพี่วี</w:t>
      </w:r>
    </w:p>
    <w:p>
      <w:pPr>
        <w:pStyle w:val="BodyText"/>
      </w:pPr>
      <w:r>
        <w:t xml:space="preserve">(คุณวีระศักดิ์) มาแล้วมาแล้วกลับมาฝ่ายประชาธิปไตยมาแล้วเพราะเดินไปพระเองบัตร 2 ใบไม่ไหวสามารถแก้วมีชัยส.ส. เชียงรายก็มาแล้วให้กลับมารำลึกครับ ต่อไปที่เป็นเป้าหมายอยู่ ที่ยังไม่มา น่าจะเป็นเป้าหมาย วิชิตปลั่งศรีสกุลมาแล้วบ้านใหญ่นครปฐม ทีมแปดริ้วบางส่วนแปดริ้วแบ่งเป็น 2 ซีก ซีกหนึ่งฉายแสง อีกซีกนึงของใครรู้ไหมครับ สช สช จตร สามมิตรเป็นกลุ่มเป้าหมายที่ดึงกำแพงเพชรสายคุณวราเทพจะไม่มาใช่ผู้กองอยู่ไหม แต่สายนี้เจรจาอยู่5-6 คนจนเพลงของคุณวิรัชรัตนเศรษฐตรงนี้ 5 คนกับไอ้เจจะเอาอยู่ คุณวีระศักดิ์ไม่ใช่ผมนะโกศล นี่ ภูมิใจไทย ภูมืใจไทย ดู เขาบอกคนนี้แฟนอยู่เพราะฉะนั้นแต่มีความหมายและทรงพลังในเรื่องนี้ ล้วงกระเป๋าคือฐานถ้าได้ทั้งสองอย่างคือโคราชโคราช เลยนะครับ สมุทรปราการ มีใครบ้าง ประชาประสพดีสงครามกิจเลิศไพโรจน์ชนะกลุ่มเป้าหมายให้ออกไปจะดึงกลับมาด้วยนี่คือกลุ่มเป้าหมายครับ พี่โอ ถามนิดหนึ่ง มีเจรจากลุ่มเจ๊หน่อย มีไหม เจ๊หน่อยไปไกลเกินกว่าที่จะดึงกลับมาแล้วออกไปนู่นไปนี่ แต่เดิมคิดจะดึงกลับเชื่อไหมครับ คนที่จะเดินตามไปในพรรคไทยสร้างไทยล้วนหวั่นไหวครับ หวั่นไหวและพร้อมที่จะยืนนิ่ง ๆ เพราะอะไร ถึงตอนนี้เพื่อไทยตั้งกองบัญชาการอยู่ที่ดูไบ มีนายใหญ่เช็กชื่อ พลังดูดทั้งหมด บอกว่าไม่จริงใช่ไหมพี่วี นั่นสิ ไม่จริงมาดูนี่ถึง ตอนนี้มีทัวร์ดูไบ มีงาน Expo ที่ดูไบ ใครไปดูไบตอนนี้ได้ว่าไปดูงานจริงแล้วเนี่ยอาจจะทำอย่างอื่นไปดูงาน Expo ที่ดูไบจริง ๆ นะจริง ๆ ก็ทุกคนไปเช็คอินกับ Tony Woodsome อยู่นี่ไปแล้วนะโตแล้วนะว่าไปในชื่อตำแหน่งอะไรจริงหรอคุณบีครับ กระทรวงพลังงานอดีตแล้วก็อย่างนี้แหละ คนเขาบอกกลับมากระเป๋าตรงประตูก่อนไปดูไบไปรอบนี้เป๋าตุง ขนาดเขาบอกว่าจัดทัวร์ โดยเสี่ยพอลครับ อย่าถามว่าเสี่ยพอลคือใคร เสี่ยพอล จับตัวไปกรุ๊ปนึง 5 คน 10 คนไปกันตลอดไม่เชื่อบอกนะไม่เชื่อ NATION INSIGHT นะ ไปถาม ตม. ดูใครบ้างที่ถูกใช้เองจากประเทศไทยไปดูใหม่นะครับ แต่ป้าหมาย 250 จะสำเร็จไม่สำเร็จอยู่ที่ขวากหนามสำคัญ คือ พรรคก้าวไกลเสียง อย่างที่บอกครับ ฐานเสียงของ 2 พรรคนี้อยู่ในฝั่งเดียวกันกะทิกล่องอื่นจากพลังประชารัฐไม่ใช่ว่าต้องการอะไรต้องไปลดให้เหลือน้อยที่สุด ได้มากขึ้นคนกำลังบอกว่า จริง ๆ คู่ต่อกรที่แลนด์สไลด์ ไม่ใช่อยู่ที่ประชาธิปัตย์หรือพลังประชารัฐอยู่ที่ก้าวไกลเอาไก่เล็กที่สุด</w:t>
      </w:r>
    </w:p>
    <w:p>
      <w:pPr>
        <w:pStyle w:val="BodyText"/>
      </w:pPr>
      <w:r>
        <w:t xml:space="preserve">(คุณบากบั่น) เพราะฉะนั้น แนวคิด ถึงจะได้เกิน 250เราไม่มีทางชนะเราไม่มีทางสู้ที่หลุดออกมาจากปากของหมอชลน่านศรีแก้วหัวหน้าพรรคเพื่อไทย ต้องไปจัดการว่าด้วยเรื่องของฐานคะแนนของก้าวไกล แนวทางของพรรคเพื่อไทย ที่ไปตอบโจทย์และสามารถดึงพลังจากก้าวไกลมาเป็นฐานของตัวเอง นอกเหนือจาก สสเขตครับ</w:t>
      </w:r>
    </w:p>
    <w:p>
      <w:pPr>
        <w:pStyle w:val="BodyText"/>
      </w:pPr>
      <w:r>
        <w:t xml:space="preserve">(คุณวีระศักดิ์) หัวใจสำคัญคือการปรับคนและนี่คือทั้งหมดของ NATION INSIGHT นะ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รายการต่อไปนี้เป็นรายการที่มีบริการคำบรรยายแทนเสียงและบริการเสียงบรรยายภาพ ท่านสามารถเลือกเปิดและปิดคำบรรยายแทนเสียง และเลือกรับฟังเสียงบรรยายภาพได้ที่ช่อง 7โทรทัศน์ระบบ Digital</w:t>
      </w:r>
    </w:p>
    <w:p>
      <w:pPr>
        <w:pStyle w:val="BodyText"/>
      </w:pPr>
      <w:r>
        <w:t xml:space="preserve">(คุณยุคล) เนชั่นทันข่าวค่ำพบกับผมยุคนชนข่าวที่ 14 ธันวาคมที่ผ่านมา ศาลทหารมณฑลทหารบกที่ 15 จังหวัดเพชรบุรีไม่มีคำพิพากษาในคดีที่ครั้งหนึ่ง ความสนใจของพ่อแม่พี่น้องประชาชนคนไทยนี่นะครับ เป็นจำนวนมาก ก็คือคดีของน้องจูน น้องจูนนั้นถูกอดีตสามีซึ่งเป็นนายทหารยศร้อยตรี ทำร้ายอาการปางตาย ถ้าทีมงานมีภาพนี่เด้งขึ้นมาดูล่ะเพราะเราจะต้องทบทวนความทรงจำสักหน่อย น้องจูนคนนี้บาดเจ็บต้องใช้คำว่าปางตาย และใช้คำว่าปาฏิหาริย์ซะด้วยซ้ำไป เธออยู่รอดมาจนถึงทุกวันนี้ และกว่าที่เธอจะรักษาตัวเองจนสามารถกลับมาใช้ชีวิตได้เกือบจะปกติ มันทุกข์ทรมานอย่างแสนสาหัสคำตั ดสินของศาลทหารมณฑลทหารบกที่ 15ด้ว ยความเคารพ คุณมีคำถาม ว่าเหตุไฉนถึงตัดสินแบบนี้ แล้วมันมีคำอธิบายเบื้องหน้าเบื้องหลังกันอย่างไร เราไปตรวจสอบกัน เหตุการณ์ที่เกิดขึ้นตั้งแต่ปี 2559 นางสาวสุกฤตา สุพรรณอินทร์ หรือว่าน้องจูนคนนี้ล่ะครับ ถูกหมวกแบงค์ อดีตสามีทำร้ายปางตาย เธอแล้วก็แม่ต่อสู้ทวงคืนความยุติธรรมมานาน 5 ปี จนกระทั่ง 14 ธันวาคมมณฑลทหารบกที่ 15 จังหวัดเพชรบุรี มีคำพิพากษาจำคุกหมวดแบงค์ 1 ปี 6 เดือน แต่จำเลยไม่เคยกระทำความผิดมาก่อน จึงให้รอลงอาญา 2 ปี แล้วก็ปรับ 12,500 บาท เพราะฉะนั้น ความหมายก็คือว่าไม่ได้ติดคุกน่ะไม่ได้ติดคุกเพราะโทษจำคุกให้รอลงอาญาสำหรับข้อหาพยายามฆ่า อันนี้มีคำถามพอสมควรเลยล่ะ ศาลพิจารณาแล้วเห็นว่าจำเลยไม่ได้มีเจตนาจะฆ่าผู้เสียหาย เป็นการกระทำอันเนื่องมาจากว่าบันดาลโทสะ และทำร้ายร่างกาย เป็นเหตุให้ผู้เสียหายได้รับอันตรายสาหัส ส่วนข้อหาอาวุธปืนนำสืบไม่ได้ ให้ยกประโยชน์แห่งความสงสัยกับจำเลย ข้อหาชิงทรัพย์ก็ไม่สามารถนำสืบได้ ให้ยกประโยชน์แห่งความสงสัยให้กับจำเลยเช่นเดียวกัน สรุป ก็คือยกประโยชน์ให้จำเลย 2 ข้อหา และข้อหาพยายามฆ่าก็เหมือนกับเป็นการยกประโยชน์เหมือนกัน เพราะว่าศาลบอกว่าบันดาลโทสะ ไม่ได้พยายามจะฆ่า หลังจากคดีนี้มาจนถึงบทสรุปน้องจูน แล้วก็คุณแม่เก่ง ออกมาเปิดใจเลยครับ ว่าตลอด 5 ปีที่รอคอย เรา 2 คนแม่ลูกบอกกันอยู่เสมอ ดูแม่ลูกเขากอดกันไม่ว่าผลตัดสินของศาลจะออกมาเป็นอย่างไรเราจะไม่ก้าวล่วงละเมิดอำนาจศาล แต่ในความรู้สึกของคนเป็นแม่ที่ต่อสู้กันมากับลูก 2 คนแม่พูดอะไรไม่ออก ให้น้ำตามันแทนความรู้สึกของแม่จะดีกว่า แม่ยังบอกแล้วครับ ว่าหลังจากนี้จะกลับไปขายของ น้องจูนก็ต้องไปทำงานเป็นพนักงานราชการเหมือนเดิม น้องจูนต้องไปพบหมอทุก 3 เดือนนะ ทุกวันนี้ยังรักษาตัวไม่หายนะครับ เราต้องต่อสู้กันไป และก็ยังมีภาระหนี้สินอีกเกือบ 700,000 บาท ขอบคุณทุกคนที่ให้กำลังใจเรา 2 คนมาโดยตลอดครับ</w:t>
      </w:r>
    </w:p>
    <w:p>
      <w:pPr>
        <w:pStyle w:val="BodyText"/>
      </w:pPr>
      <w:r>
        <w:t xml:space="preserve">(คุณสนทร) ไม่ว่าผลตัดสินจะออกมาเป็นแบบไหนลักษณะไหน แม่็เคารพในการตัดสินของศาล สำหรับแม่เลี้ยงเดี่ยวอย่างแม่ที่เลี้ยงน้องจูนมา 5 ปีกับการต่อสู้ ที่แม่ต่อสู้มาเพื่อลูก ถึงแม้วันนี้จะออกมาคู่กรณีแม่กับน้องจูนคือรอลงอาญา 2 ปี ปรับ 12,500 บาท ก็ไม่เป็นไรค่ะ แม่ถือว่าแม่กับน้องจูนทำดีที่สุดแล้ว ยอย่างไรม่ก็ยังได้ลูกกลับคืนมา ให้ได้รับรู้ ให้คนไทยทุกคนได้รับรู้ว่าการตัดสินเป็นอย่างไร แม่บอกแล้วว่าแม่ไม่ก้าวล่วง ไม่ก้าวล่วงอำนาจศาล น้องก็เสียใจนะคะ ทำใจอยู่มันน่าจะออกมันออกมาแบบนี้ แม่ก็พยายามสอนน้องว่ากรรมใครกรรมมันนะลูก เรากลับมายืนได้ขนาดนี้ก็เป็นบุญแล้ว อย่าไปคิดอะไรลูก เราโหสิกรรมให้เขาไป แล้วเราจะเจริญ ๆ ยิ่งขึ้น</w:t>
      </w:r>
    </w:p>
    <w:p>
      <w:pPr>
        <w:pStyle w:val="BodyText"/>
      </w:pPr>
      <w:r>
        <w:t xml:space="preserve">(คุณยุคล) ก็พยายามปลอบใจตัวเองด้วยคำพูดที่ว่ากรรมใครกรรมมันเรามีชีวิตรอดมาแล้วต่อสู้ก็ถือว่าดีที่สุดแล้วจริงครับ ดีที่สุดแล้ว เพราะอะไร ผมพาคุณผู้ชมไปดูอาการของน้องจูน คนที่โดนอดีตสามีทำร้าย ขีดเส้นใต้คำว่า</w:t>
      </w:r>
      <w:r>
        <w:t xml:space="preserve"> </w:t>
      </w:r>
      <w:r>
        <w:t xml:space="preserve">“</w:t>
      </w:r>
      <w:r>
        <w:t xml:space="preserve">ปางตาย</w:t>
      </w:r>
      <w:r>
        <w:t xml:space="preserve">”</w:t>
      </w:r>
      <w:r>
        <w:t xml:space="preserve"> </w:t>
      </w:r>
      <w:r>
        <w:t xml:space="preserve">มีอะไรบ้าง รู้ไหมครับ กะโหลกส่วนหน้าแตก ยุบ เบ้าตาด้านซ้ายแตก ต้องเจาะคอเพื่อช่วยชีวิต แล้วก็ยังมีอาการสมองบวม ซึ่งในตอนนั้นนะครับ ถ้าย้อนกลับไปดูคำวินิจฉัยของแพทย์ในบอกว่าอาการของน้องเป็น-ตายเท่ากัน ถือเป็นการกระทำที่โหดเหี้ยม เกินมนุษย์มนา ไม่น่าเชื่อว่าจะเกิดมาจากฝีมือของคนที่ได้ชื่อว่าเป็นสามี3 เดือนเลยนะครับ พี่เขาหมดสติสาวสวยหน้าตาดีต้องทนอยู่กับความทุกข์ทรมาน ในยสภาพกะโหลกส่วนหน้าแตก สมองบวม นัยตาด้านซ้ายแตก ต้องใช้เหล็กยึดโครงหน้าตลอดเวลา มีอาการสาหัส ต้องผ่าตัดทุกเดือน แพทย์สรุปตอนนั้นว่าโอกาสรอดจริง ๆ น่ะ มีแค่ 1 เปอร์เซ็นต์ ถึงใช้คำว่าปาฏิหาริย์เลยครับ ว่าปาฏิหาริย์ยังมีให้เห็นเธอฟื้นขึ้นมาตอนนั้นความทรงจำนี่มันหลับไหล จูนจำไม่ได้ด้วยซ้ำว่าเกิดอะไรขึ้น ทุกอย่างถูกตั้งค่าเป็น 0 หลังจากที่เธอลืมตาตื่นขึ้นมา เริ่มต้นจากการกายภาพบำบัด ฝึกการเคลื่อนไหวร่างกาย และฝึกใช้อวัยวะฝั่งซ้ายที่แทบจะใช้การไม่ได้ โดยมีคุณแม่คอยดูแลเคียงข้างมาโดยตลอด จากอาการที่ว่านั้น จากอาการที่ว่านั้น สรุป ก็คือไม่ใช่การพยายามฆ่านะครับวันนี้ จากคำตอบของศาล คำพิพากษาจำคุกร้อยตรี ภาณุพงศ์ เจริญศรี หรือหมวดแบงค์ อดีตสามี จำคุก 1 ปี 6 เดือนครับ เหลือก็บอกว่าไม่เคยกระทำความผิดมาก่อนไม่รอลงอาญา 2 ปีโทรหาสำคัญอีก 3 ข้อหาเรามาดูการโคจรครับ ก่อนที่จะได้ไปพูดคุยกับผู้ที่จะมาตอบคำถามเราในวันนี้นี่ อย่างข้อหาพยายามฆ่า คือ อันนี้แหละสังคมสงสัย อาการของน้องจูเนียร์นะครับ ปาฏิหาริย์นะครับ ว่าที่จะทำพื้นมาได้นี่ ศาลบอกว่าไม่ได้มีเจตนานายคนนี้ไม่ได้มีเจตนา เขาบันดาลโทสะ ส่วนข้อหาอาวุธปืน บอกนำสืบไม่ได้ คำว่า</w:t>
      </w:r>
      <w:r>
        <w:t xml:space="preserve"> </w:t>
      </w:r>
      <w:r>
        <w:t xml:space="preserve">“</w:t>
      </w:r>
      <w:r>
        <w:t xml:space="preserve">ยกประโยชน์ให้จำเลย</w:t>
      </w:r>
      <w:r>
        <w:t xml:space="preserve">”</w:t>
      </w:r>
      <w:r>
        <w:t xml:space="preserve"> </w:t>
      </w:r>
      <w:r>
        <w:t xml:space="preserve">“</w:t>
      </w:r>
      <w:r>
        <w:t xml:space="preserve">นำสืบไม่ได้</w:t>
      </w:r>
      <w:r>
        <w:t xml:space="preserve">”</w:t>
      </w:r>
      <w:r>
        <w:t xml:space="preserve"> </w:t>
      </w:r>
      <w:r>
        <w:t xml:space="preserve">ข้อหาอาวุธปืนเขายังไม่มีปืนหรือยังเดี๋ยวจะมาดูกันหาชิงทรัพย์ก็บอกว่าไม่สามารถนำสืบได้อีกยกประโยชน์ให้กับจำเลย ล่าสุดมีผู้คนออกมาแสดงความคิดเห็นเรื่องนี้มากมาย หนึ่งในนั้นก็คือดีเจชื่อดังครับ ก็คือคุณต้นหอม บอกว่าคดีนี้โหดเหี้ยมสะเทือนใจมาก ที่ตอนนั้นที่ฉันจำได้ดี ในข่าวเล่าว่าทะเลาะกันเพราะสามีจะไปมีใหม่คนใหม่มาแล้วคนเก่าก็ยังคาราคาซังสิ่งที่เกิดขึ้น คือ สภาพของน้องจนน่วมเกือบตายขนาดนั้น สภาพน้องจน คือ เหมือนเราเห็นศพดี ๆ นี่เองค่ะ ภาพ ถึงเซ็นเซอร์แต่ก็พอเดาออกว่าเลือดมันเต็มหน้าร่างกายไม่เหมือนเดิมกลับไปทำงานก็ไม่ได้ ดิฉันก็ยังนึกอยู่ว่าคดีนี้จับผู้ชายติดคุกไปนานแล้วนะ เพราะสภาพการณ์มันไม่มีทางรอดน่ะ ดูแล้วในใจดิฉันคิดแบบไว ๆ ได้เลย นี่คือพยายามฆ่า แต่เหยื่อดันรอด นนี้เพิ่งรู้ว่าศาลตัดสินให้รอลงอาญาตามข่าวก็คือรอดอย่างนั้นหรือเป็นความรู้สึกของคนทั่วไปล่ะครับ ที่จะมีการตั้งคำถามแบบนี้ เพราะฉะนั้น เดี๋ยวเราไปพูดคุยกับทนายเดชากิตติวิทยานันท์ประธานเครือข่ายทนายคลายทุกข์ก็จะมาพูดถึงเรื่องนี้ด้วยแล้วเดี๋ยวจะได้สอบถามประเด็นของลุงหมายที่ไปทวงหวยใต้ดินจากเมียของรองผู้กำกับ หรือว่าคุณนายป๋องด้วยว่าตอนนี้ได้เงินหรือยัง และคืบหน้าเป็นอย่างไร สวัสดีครับ ทนายเดชาครับ สวัสดีครับ ทนายเดชาครับ เดี๋ยวให้ทีมางนเช็กเสียงสักครู่ผมไม่ได้ยินเสียงได้เดินทางนะคะ ว่าตอนนี้เนี่ยนะครับ จะออกมาให้รายละเอียดในประเด็นดังกล่าวนี้อย่างไรกันบ้างก็คืออย่างที่ผมบอกกับคุณผู้ชมไปคือบ่ถามสภาพของน้องเขาเนี่ยมันยับเยินมากเรียกใช้คำนี้นะครับ แล้วกว่าที่จะรักษา จนถึงทุกวันนี้ สภาพโฉมหน้า หรือว่าการใช้อวัยวะในร่างกายก็ยังไม่ปกติ ยังต้องรักษาตัวนี่นะครับ ทุก ๆ 3 เดือน แล้วในช่วงที่แม่ต้องเสียสละเวลานร่นะครับ เพื่อไปดูแลลูกดี ๆ นะครับ ก็เป็นหนี้เป็นสินมากกว่า 700,000 บาท มันก็ไม่ต่างอะไรไปจากที่ผ่านมาต้องลุกขึ้นยืนจากขุมนรก จนสามารถมามีโอกาสใช้ชีวิตในวันนี้ แล้วแม่ก็ต้องให้กำลังใจตัวเองกับลูก บอกว่าช่างมันเถอะ มันก็จะกลายเป็นเรื่องของเวรกรรมของใครของมัน เรากลับมามีชีวิตรอดอยู่ได้นี่นะครับ ก็ถือว่าดีที่สุดแล้ว เอาล่ะครับคุณผู้ชมครับ ทนายเดชาพร้อมสายแล้วสวัสดีครับ ทนายเดชาครับ สวัสดีครับ ครับผม ก็คงจะต้องอธิบายเรื่องนี้ก่อนคือจากสภาพร่างกายสภาพความ ที่สงสัยว่าเอาแล้วแบบนี้ไม่ใช่พยายามฆ่าได้อย่างไรขึ้นน้องเขาเกือบจะตายอยู่แล้วนะครับ ตอนนั้นี่ สวัสดีครับ ครับผม เราจะให้เขาจัดการหรือไม่ แนวคำตัดสินของศาลฎีกาเลยนะครับ ให้ดูทั้งหมด 4 หอย่าง ดูจากอวัยวะที่ถูกกระทำลักษณะบาดแผลแล้วก็ขอปิดท้ายดูจากพฤติกรรมในการกระทำความผิดดูหรือยัง หรือไม่ก็เริ่มตั้งแต่อายุไม่ได้เท่าที่ทราบนะบาดแผ ลบริเวณถือว่าสำคัญไหมสำคัญลักษณะบาดแผลฉกรรจ์มากไหม พฤติกรรมแสดงความผิด แฟนก็ไม่มีใครมีพยานหลักฐาน ก็อาจจะต่อสู้ว่าเขาไม่ได้ใช้ปืนหรือใช้อะไรที่มันรุนแรงในการทำร้ายร่างกาย บริเวณใบหน้าของผู้เสียหายในคดีนี้ มันก็เลยทำให้มีข้อสงสัยมีข้อสงสัยนี่ เป็นแค่เจตนาทำร้ายกฎหมายนะครับ พยานหลักฐานในสำนวนกับที่ปรากฏทางโซเชียลนี่ มันคนละชุดทนายเดชาบอกว่ามันต้องดู 4 อย่าง แต่สังคมก็ถามว่า ก็คือน้องเขาปาฏิหาริย์เลยนะครับ กว่าจะรอดมาได้ ไม่ต้องทำร้ายกันหนักมากไม่มีประจักษ์พยานนะครับ บาดแผลดูประกอบความมากขนาดนี้ถึงตายไหม หมอมาเบิกความ ก็คงจะบอกว่าไม่ถึงตายหรอก ผิดคิดว่าอย่างนั้นนะ แล้วอวัยวะบริเวณนั้น อาวุธอาวุธก็ไม่มีเนี่ยมันก็กลายเป็นเจตนาทำร้ายไปก่อนนะคะ พี่จะบอกว่าอย่างไรครับ บอกว่าพยานหลักฐานการสู้คดีการฟ้องร้องเรียก ฐานไม่แน่นหนาเหรอครับ ใช่ครับ มันไม่มั่นคงเพียงพอที่จะรับฟังได้ว่าจำเลยกระทำความผิด ตามฟ้อง พูดภาษากฎหมายนะ มีพยานหลักฐานแต่ไม่มั่นคงเพียงพออ้าวแล้วทำไมพยานหลักฐานถึงไม่มั่นคงเพียงพอแล้วครับผม ขอเรียกถามแบบคนไม่รู้จริง ๆ นะ ประจักษ์พยานที่เห็นเหตุการณ์จะมีตัวผู้เสียหายปากเดียว ผมฟังจากข่าวนะ ทะเลาะกัน 2 คนมันก็เลยสงสัย จะพูดอย่างไรก็พูดอย่างนั้นก็จะต้องดูจากอาวุธก่อน ก็ไม่รู้แล้วเป็นอะไรอันที่ 2 อวัยวะบริเวณใบหน้าก็รอยบาดแผลอาจจะโดนตบ โดนตี อะไรรุนแรงก็ได้ และมันก็อาจจะเป็นได้แค่ทำร้าย ไม่ถึงขนาดที่จะเป็นพยายามฆ่า ดูลักษณะบาดแผลที่ปรากฏ อย่างไร รายงานชันสูตรบาดแผลว่าไงที่สำคัญเลย ก็เหมือนเดิมขอถามแบบคนไม่รู้จริง ๆ ว่าพูดแบบนี้ก็เหมือนกับว่าสำนวนอ่อนหรือเปล่าก็อาจจะพูดแบบนั้นก็น่าจะใช่นะ แต่ผมเชื่ออัยการท่านก็ทำงานเต็มที่แล้วแค่นี้นะพนักงานสอบสวนต้นทางกระบวนการยุติธรรม ถ้าตอนต้นทางกระบวนการยุติธรรมนี่ อ่อนหรือไม่เพียงพอนะมันก็มีผลไปถึงในการไปหมดเลยหลาย ๆ คน ผมอยากเห็นใจคนนั่งดูอยู่ข้างบนดูจอดเต็มเลย พยานในชั้นตำรวจพนักงานสอบสวนนี่ หลักฐานมันอ่อน แล้วจะไปโทษศาลได้อย่างไรครับ ถามไปในเชิงวิชาการไม่ได้หมายถึงคดีนี้นะพูดถึงคดีอื่นเนี่ยมันเป็นไปได้ใช่ไหมครับ ว่าตั้งใจจะทำให้ให้สำนวนมันอ่อนเพื่อให้หลุด มีไหม สิ่งทุกอย่างมันเป็นไปได้หมดแล้วก็ดูดูก็แล้วกันว่าเป็นอย่างไรล่ะนะครับ ถ้ากระบวนการเริ่มต้นต้นทางพนักงานสอบสวนนี่ มันบิดเบี้ยวแล้วสมมตินะแต่ผมเชื่อว่าส่วนใหญ่เป็นคนดีนี่ แต่มันอาจจะมีบางคนที่มันทำผิดที่เขาขึ้นมาเขาก็ดู เครื่องดื่มชูกำลังนี่ ซื้อไม่ได้ไม่มีเบอร์นะครับ พอดีไม่เคยตัดสินให้ความเป็นธรรมสถานะก็ไม่มีอะไรล่ะครับ มันไม่มีน่ะ เพราะจำเลยปฏฺเสธ อบถามมันสังคมสงสัยเพราะไปขึ้นศาลทหารคดีนี้มี 1 จำเลยเป็นทหารประจำการ ในหมวดนี่นะ กลับนะครับ ไปทหารแล้วกระทำความผิดคนเดียวไม่มีคนอื่นมาเกี่ยวข้องก็ต้องขึ้นศาลทหาร อันที่ 2 ขึ้นตอนเดียวจบเพราะช่วงนั้นประกาศกฎอัยการศึกก็ศาลเดียว ไม่ค่อยเหมือนศาลชั้นต้นศาลอุทธรณ์ศาลฎีกาเหมือนกันครับ คนก็อดเปรียบเทียบไม่ได้ระหว่างการพิจารณาคดีของศาลทหาร กับศาลพลเรือนทั่วไปนี่ มาตรฐานเดียวกันมันก็กฎหมายเหมือนกันนะครับ ว่าจะใช้ประมวลกฎหมายวิธีพิจารณาความอาญากฎหมายอาญา เพียงจะมีวิธีพิจารณาความของพระธรรมนูญศาลพื้นฐานส่วนหนึ่ง กับคนที่เป็นจำเลยก็เป็นทหารด้วยไง มีมีอะไรที่ต้องต้องพิจารณาเป็นพิเศษไหมครับ เกี่ยวกับเรื่องอะไรครับ ก็เป็นศาลทหารล้วคนที่กระทำความผิดในก็เป็นทหารด้วยอะไรแบบนี้ก็มันเป็นแบบนั้นเราก็จะเดือดร้อนด้วยกันทั้งคู่ ต้องไปคุยกันหลังไมค์ สภาพคือปัจจุบันนี้แม่บอกว่าต้องไปหาหมออยู่เลย ทุก 3 เดือน นะครับ แล้วก็ตั้งแต่รักษามาเป็นหนี้เป็นสิน 700,000 หลังจากนี้จะเรียกร้อง ไปทำอะไรเพิ่มเติมให้กับชีวิตได้อีกไหมครับ หรือหมดแล้ว หรือจบแล้ว พยายามให้เขาได้มีการพูดถึงค่าสินไหมทดแทนหรือเปล่า เหตุเกิดที่ไหน ที่เพชรบุรีใช่ไหมครับ พรุ่งนี้ได้ไหมครับ ต้องไปที่ศาลจังหวัดเพชรบุรีไม่รู้อ่ะในคดีเดิมนะครับ ครับ เรียกค่าสินไหมทดแทนในกรณีละเมิดครับ ขับกลับแล้วกันแล้วมาผู้หมวดคนนี้ไว้คุยคนนี้เนี่ยก็กลับมารับราชการได้ตามปกติเลย ไม่สามารถดำเนินการอะไรได้เลย ครับผม ครับผม ครับ แล้วก็ไปถามเขาจะบอกว่าอะไรก็พลเอกประยุทธ์มันก็ขนาดนั้นเลยเหรอ นายกฯ ต้องแสดงออกหน่อยว่าจะ Action อย่างไร พรุ่งนี้ชัดเจนชัดเจนมีเวลาจำกัดผู้ชมครับผม ขออนุญาตถามเรื่องลุงหมายหน่อยเห็นบอกว่าไปติดตามไอ้เนี่ย จะไปไหนทีก็โทรมาโทรมาคือมาแบบนั้นแบบนี้กำลังลุ้นอยู่่ คุยกับลูกแม่แกบอกว่าแกคุยกับตำรวจเขายังไม่ตอบแล้วกัน เขาบอกว่า 3 วันทที่ อย่าให้อัจฉริยะ เดชามาเลยเดี๋ยวจะยุ่งอัจฉริยะจะลงมามา ๆ งานนี้ทำไม่ได้ดูแล้ว กลับแล้วฝากไปถึงฝั่งของรองผู้กำกับกับลูกของรองผู้กำกับ ที่เป็นตำรวจแม่บอกว่าอะไรนะอยากอยากเสียวก็ลองดูถ้าไม่จ่ายอย่างไรครับ Google หมายความว่ากูจะไปเที่ยวทำไมล่ะ โดนวินัยไปแล้ว อนาคตในรัชกาลมันจบแล้วกูโดนร้องเข้าไปนะ กูจะไปดูเข้าไปดูในแต่ละโรงพักเขาย้อยคนละหมื่นสองหมื่นกว่า ๆ ครับ กลับก็คือครบ 3 วันก็คือวันไหนวันพรุ่งนี้ใช่ไหม ก็ลุงให้เวลาอยู่นะ รอดูวันที่ 16 วันที่ 16 คือสั่งได้ผมก็ส่งตำรวจใครไม่รู้มาเป็นคนกลางเจรจา มีตำรวจก็คุยกับเขาส่งมาก็ไม่อยากจะยุ่งแล้วล่ะ อยากจะอยู่ใกล้ ๆ ก็ไม่อยากจะยุ่งไปจ่ายเงินจ่ายอะไรให้ กลายเป็นว่าก็รับรู้ไปดูแล้วเจ้ามือหวยเถื่อนแล้วสรุปแนวโน้มจะจ่ายไหมครับ ว่ามีนะครับผม เท่าที่ผมทราบเกี่ยวไม่เกี่ยวอะไร แต่ผมว่าลึก ๆ แล้วนี่ แกเป็นสุภาพบุรุษ เห็นลุงหมายบอกเมียก็ไม่ให้จ่ายแล้วก็ไม่รู้ยังไงนะไปรู้มาจากไหนครับ ว่าจะจ่ายแต่เมียไม่ให้จ่ายเงินหรอครับ เกี่ยวหรือไม่เกี่ยวนะกลับ ดีแล้วไม่เห็น ใช่ ๆ ๆ เพราะฉะนั้นเดี๋ยวรอวันสองวันนี้แหละจะชัดเจนเลยว่าจ่ายไม่จ่ายได้ไหมครับ ไปเอาที่ไหน เวลาเราจะไปร้องนะจังหวัดบุรีรัมย์ มีคุณนายอยู่คนเดียวหรือไงเป็นเจ้ามือหวยเถื่อนไม่ได้มาเยอะนะครับ ผู้การจะไหวไหมครับ ขอคำสุดท้ายเลยเพื่อนอัจฉริยะว่ายังไงจะลงไหม อะไรที่มันดูแล้วไม่ดีอะไรก็บอกมาเดี๋ยวจัดให้โอเคโอเคเดี๋ยวกลับหน้าขอติดตามความคืบหน้าใหม่นะครับ ครับผม ขอบคุณมากครับ ก็ถามผิดไปนอนไปด้วยชัดเจนนะผมไม่ต้องสรุปนะ ทั้งหมดทั้งมวลคือ ยุคล คนชนข่าว คุณผู้ชมครับ</w:t>
      </w:r>
    </w:p>
    <w:p>
      <w:pPr>
        <w:pStyle w:val="BodyText"/>
      </w:pPr>
      <w:r>
        <w:t xml:space="preserve">[เสียงดนตรี] อุดมสมบูรณ์ด้วยทรัพยากรธรรมชาติอันลูกไก่ทองสุราเป็นเหตุให้พิการได้</w:t>
      </w:r>
    </w:p>
    <w:p>
      <w:pPr>
        <w:pStyle w:val="BodyText"/>
      </w:pPr>
      <w:r>
        <w:t xml:space="preserve">(บรรยาย) สนับสนุน โดย ถังเช่าผสมหลินจือผลิตภัณฑ์เช่าแท้ 100 เปอร์เซ็นต์ สวัสดีค่ะ ต้อนรับคุณผู้ชมเข้าสู่ช่วงเวลาของรายการจุดวัดดวงข่าวนะคะ ต้องบอกคุณผู้ชมว่าชีวิตคนเราเนี่ยไม่มีอะไรแน่นอนนะคะ หากว่า พบว่ามีความผิดปกติเกิดขึ้นในร่างกายเนี่ยอย่าชะล่าใจนะคะ พี่เอ๋ ต้องรีบไปพบแพทย์ ต้องรีบตรวจหาสาเหตุของความผิดปกตินั้นทันทีค่ะ อย่างเช่นเรื่องราวของคุณป๊อก ภัสรกร แร็ปเปอร์ไฮโซในวัย 35 ปีเลยนามสกุลจิราธิวัฒน์นี่ รู้จักเพราะว่าเป็นตระกูลไฮโซเป็นตระกูลดังนะคะ คุณป๊อปมันเล่าประสบการณ์ไว้อุทาหรณ์นะคะ ตัวเองในวัย 35 ปีค่ะ ปรากฏว่ามีเรื่องราวเกิ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_Nation Insight 011166 นาโน</dc:title>
  <dc:creator/>
  <cp:keywords/>
  <dcterms:created xsi:type="dcterms:W3CDTF">2024-01-04T02:49:05Z</dcterms:created>
  <dcterms:modified xsi:type="dcterms:W3CDTF">2024-01-04T02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พฤษจิกายน 2566 เวลา 09.00 น.</vt:lpwstr>
  </property>
  <property fmtid="{D5CDD505-2E9C-101B-9397-08002B2CF9AE}" pid="3" name="subtitle">
    <vt:lpwstr/>
  </property>
</Properties>
</file>